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sentaciÃfÂ³n</w:t>
      </w:r>
    </w:p>
    <w:p>
      <w:pPr>
        <w:pStyle w:val="Author"/>
      </w:pPr>
      <w:r>
        <w:t xml:space="preserve">Ezequiel</w:t>
      </w:r>
      <w:r>
        <w:t xml:space="preserve"> </w:t>
      </w:r>
      <w:r>
        <w:t xml:space="preserve">Eliano</w:t>
      </w:r>
    </w:p>
    <w:p>
      <w:pPr>
        <w:pStyle w:val="Date"/>
      </w:pPr>
      <w:r>
        <w:t xml:space="preserve">17/5/2019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-_intro-markdow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f3890d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entaciÃfÂ³n</dc:title>
  <dc:creator>Ezequiel Eliano</dc:creator>
  <dcterms:created xsi:type="dcterms:W3CDTF">2019-05-17T19:17:50Z</dcterms:created>
  <dcterms:modified xsi:type="dcterms:W3CDTF">2019-05-17T19:17:50Z</dcterms:modified>
</cp:coreProperties>
</file>